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a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Standard Library</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r>
        <w:t>Time</w:t>
      </w:r>
    </w:p>
    <w:p w14:paraId="574C84AD" w14:textId="3891D4B9" w:rsidR="00323FBB" w:rsidRDefault="00673E3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declaration_list statement_list</w:t>
      </w:r>
    </w:p>
    <w:p w14:paraId="4D9A9985" w14:textId="6046C242" w:rsidR="00D854BE" w:rsidRDefault="00D854B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eturn struct or union</w:t>
      </w:r>
    </w:p>
    <w:p w14:paraId="1597381E" w14:textId="62BA06F7" w:rsidR="003E361D" w:rsidRPr="006B6A3C" w:rsidRDefault="003E361D"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rack entry lists</w:t>
      </w: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lastRenderedPageBreak/>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3E361D"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E361D"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lastRenderedPageBreak/>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lastRenderedPageBreak/>
        <w:t>Balanze</w:t>
      </w:r>
    </w:p>
    <w:p w14:paraId="18DEEAEE" w14:textId="5DF05F03" w:rsidR="00655812" w:rsidRPr="003A4269" w:rsidRDefault="003E361D"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3E361D"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3E361D"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lastRenderedPageBreak/>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lastRenderedPageBreak/>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lastRenderedPageBreak/>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lastRenderedPageBreak/>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Developer, Senterprise, </w:t>
      </w:r>
      <w:r w:rsidRPr="00C411FE">
        <w:rPr>
          <w:rFonts w:ascii="Garamond" w:hAnsi="Garamond"/>
          <w:color w:val="333333"/>
        </w:rPr>
        <w:t>Stockholm, 24292745</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E361D"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E361D"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E361D"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E361D"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E361D"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lastRenderedPageBreak/>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lastRenderedPageBreak/>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3E361D"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E361D"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E361D"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E361D"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E361D"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E361D"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E361D"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E361D"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E361D"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E361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E361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3E361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3E361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E361D"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E361D"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E361D"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E361D"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E361D"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E361D"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E361D"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E361D"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E361D"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E361D"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E361D"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E361D"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E361D"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E361D"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E361D"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E361D"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E361D"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E361D"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E361D"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E361D"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E361D"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E361D"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E361D"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E361D"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E361D"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E361D"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E361D"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E361D"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E361D"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E361D"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E361D"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E361D"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E361D"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E361D"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E361D"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E361D"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E361D"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E361D"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E361D"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E361D"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E361D"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E361D"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3E361D"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3E361D"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E361D"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E361D"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E361D"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E361D"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E361D"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E361D"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3E361D"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3E361D"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3E361D"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3E361D"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3E361D"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3E361D"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E361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E361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E361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E361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E361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E361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E361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E361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E361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E361D"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E361D"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44</TotalTime>
  <Pages>1</Pages>
  <Words>18114</Words>
  <Characters>96008</Characters>
  <Application>Microsoft Office Word</Application>
  <DocSecurity>0</DocSecurity>
  <Lines>800</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9</cp:revision>
  <dcterms:created xsi:type="dcterms:W3CDTF">2019-05-15T05:48:00Z</dcterms:created>
  <dcterms:modified xsi:type="dcterms:W3CDTF">2020-11-10T19:57:00Z</dcterms:modified>
</cp:coreProperties>
</file>